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08463f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0ce3d9c-d0ff-4b5e-8ffc-b3980dd89a8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20:29:52Z</dcterms:created>
  <dcterms:modified xsi:type="dcterms:W3CDTF">2023-06-26T2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